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5D4E9" w14:textId="77777777" w:rsidR="008750BB" w:rsidRPr="00B303ED" w:rsidRDefault="008750BB" w:rsidP="00B303ED">
      <w:pPr>
        <w:jc w:val="right"/>
        <w:rPr>
          <w:b/>
          <w:bCs/>
        </w:rPr>
      </w:pPr>
      <w:bookmarkStart w:id="0" w:name="_GoBack"/>
      <w:bookmarkEnd w:id="0"/>
      <w:r w:rsidRPr="00B303ED">
        <w:rPr>
          <w:b/>
          <w:bCs/>
        </w:rPr>
        <w:t>Data Analytics Proposal One</w:t>
      </w:r>
    </w:p>
    <w:p w14:paraId="10C5A3D9" w14:textId="77777777" w:rsidR="008750BB" w:rsidRDefault="008750BB"/>
    <w:p w14:paraId="092B6DF6" w14:textId="77777777" w:rsidR="008750BB" w:rsidRDefault="008750BB">
      <w:r>
        <w:t>Question:</w:t>
      </w:r>
    </w:p>
    <w:p w14:paraId="62263DB2" w14:textId="77777777" w:rsidR="008750BB" w:rsidRDefault="008750BB" w:rsidP="008750BB">
      <w:pPr>
        <w:ind w:left="720"/>
      </w:pPr>
      <w:r>
        <w:t xml:space="preserve">Is there a relationship between the </w:t>
      </w:r>
      <w:r>
        <w:rPr>
          <w:noProof/>
        </w:rPr>
        <w:t>j</w:t>
      </w:r>
      <w:r w:rsidRPr="008750BB">
        <w:rPr>
          <w:noProof/>
        </w:rPr>
        <w:t>ob</w:t>
      </w:r>
      <w:r>
        <w:t xml:space="preserve"> category and the </w:t>
      </w:r>
      <w:r w:rsidRPr="008750BB">
        <w:rPr>
          <w:noProof/>
        </w:rPr>
        <w:t>crime</w:t>
      </w:r>
      <w:r>
        <w:t xml:space="preserve"> rate in the </w:t>
      </w:r>
      <w:r w:rsidRPr="008750BB">
        <w:rPr>
          <w:noProof/>
        </w:rPr>
        <w:t>USA</w:t>
      </w:r>
      <w:r>
        <w:t>?</w:t>
      </w:r>
    </w:p>
    <w:p w14:paraId="7019D2DE" w14:textId="77777777" w:rsidR="008750BB" w:rsidRDefault="008750BB" w:rsidP="008750BB"/>
    <w:p w14:paraId="29BB7C7F" w14:textId="77777777" w:rsidR="008750BB" w:rsidRDefault="008750BB" w:rsidP="008750BB">
      <w:r>
        <w:t>For example, confirm if:</w:t>
      </w:r>
    </w:p>
    <w:p w14:paraId="18A3D2B4" w14:textId="77777777" w:rsidR="008750BB" w:rsidRDefault="008750BB" w:rsidP="008750BB">
      <w:pPr>
        <w:ind w:left="720"/>
      </w:pPr>
      <w:r>
        <w:t xml:space="preserve">where we have </w:t>
      </w:r>
      <w:r w:rsidRPr="008750BB">
        <w:rPr>
          <w:noProof/>
        </w:rPr>
        <w:t>hi</w:t>
      </w:r>
      <w:r>
        <w:rPr>
          <w:noProof/>
        </w:rPr>
        <w:t>-</w:t>
      </w:r>
      <w:r w:rsidRPr="008750BB">
        <w:rPr>
          <w:noProof/>
        </w:rPr>
        <w:t>tech</w:t>
      </w:r>
      <w:r>
        <w:t xml:space="preserve"> </w:t>
      </w:r>
      <w:r w:rsidRPr="008750BB">
        <w:rPr>
          <w:noProof/>
        </w:rPr>
        <w:t>jobs</w:t>
      </w:r>
      <w:r>
        <w:rPr>
          <w:noProof/>
        </w:rPr>
        <w:t>,</w:t>
      </w:r>
      <w:r>
        <w:t xml:space="preserve"> the crime rate is lower?</w:t>
      </w:r>
    </w:p>
    <w:p w14:paraId="5FD71091" w14:textId="77777777" w:rsidR="008750BB" w:rsidRDefault="008750BB" w:rsidP="008750BB"/>
    <w:p w14:paraId="58A367F6" w14:textId="77777777" w:rsidR="008750BB" w:rsidRDefault="008750BB" w:rsidP="008750BB">
      <w:r>
        <w:t xml:space="preserve">Data </w:t>
      </w:r>
      <w:r w:rsidRPr="008750BB">
        <w:rPr>
          <w:noProof/>
        </w:rPr>
        <w:t>source</w:t>
      </w:r>
      <w:r>
        <w:t>:</w:t>
      </w:r>
    </w:p>
    <w:p w14:paraId="0FD827AE" w14:textId="77777777" w:rsidR="008750BB" w:rsidRDefault="008750BB" w:rsidP="008750BB">
      <w:pPr>
        <w:ind w:left="720"/>
      </w:pPr>
      <w:r>
        <w:t>Linkedin for Job category and location</w:t>
      </w:r>
    </w:p>
    <w:p w14:paraId="7276F37B" w14:textId="77777777" w:rsidR="008750BB" w:rsidRDefault="009A0162" w:rsidP="008750BB">
      <w:pPr>
        <w:ind w:left="720"/>
      </w:pPr>
      <w:hyperlink r:id="rId7" w:history="1">
        <w:r w:rsidR="008750BB" w:rsidRPr="0069303B">
          <w:rPr>
            <w:rStyle w:val="Hyperlink"/>
          </w:rPr>
          <w:t>https://www.linkedin.com/developers/apps</w:t>
        </w:r>
      </w:hyperlink>
    </w:p>
    <w:p w14:paraId="5867BB81" w14:textId="77777777" w:rsidR="008750BB" w:rsidRDefault="008750BB" w:rsidP="008750BB">
      <w:pPr>
        <w:ind w:left="720"/>
      </w:pPr>
    </w:p>
    <w:p w14:paraId="1E912D97" w14:textId="77777777" w:rsidR="008750BB" w:rsidRDefault="008750BB" w:rsidP="008750BB">
      <w:pPr>
        <w:ind w:left="720"/>
      </w:pPr>
      <w:r>
        <w:t>Crime data:</w:t>
      </w:r>
    </w:p>
    <w:p w14:paraId="428EB8A5" w14:textId="77777777" w:rsidR="008750BB" w:rsidRDefault="009A0162" w:rsidP="008750BB">
      <w:pPr>
        <w:ind w:left="720"/>
      </w:pPr>
      <w:hyperlink r:id="rId8" w:history="1">
        <w:r w:rsidR="008750BB" w:rsidRPr="0069303B">
          <w:rPr>
            <w:rStyle w:val="Hyperlink"/>
          </w:rPr>
          <w:t>https://catalog.data.gov/dataset?tags=crime</w:t>
        </w:r>
      </w:hyperlink>
    </w:p>
    <w:p w14:paraId="784E7405" w14:textId="77777777" w:rsidR="008750BB" w:rsidRDefault="008750BB" w:rsidP="008750BB"/>
    <w:p w14:paraId="74C5DB19" w14:textId="77777777" w:rsidR="008C4ADB" w:rsidRDefault="008750BB">
      <w:r>
        <w:t xml:space="preserve"> output</w:t>
      </w:r>
    </w:p>
    <w:p w14:paraId="657354E0" w14:textId="77777777" w:rsidR="008750BB" w:rsidRDefault="008750BB" w:rsidP="008750BB">
      <w:pPr>
        <w:ind w:left="720"/>
      </w:pPr>
      <w:r>
        <w:t xml:space="preserve">Input: </w:t>
      </w:r>
      <w:r>
        <w:tab/>
      </w:r>
      <w:r>
        <w:tab/>
        <w:t xml:space="preserve">Job </w:t>
      </w:r>
      <w:r w:rsidRPr="008750BB">
        <w:rPr>
          <w:noProof/>
        </w:rPr>
        <w:t>categ</w:t>
      </w:r>
      <w:r>
        <w:rPr>
          <w:noProof/>
        </w:rPr>
        <w:t>o</w:t>
      </w:r>
      <w:r w:rsidRPr="008750BB">
        <w:rPr>
          <w:noProof/>
        </w:rPr>
        <w:t>ry</w:t>
      </w:r>
    </w:p>
    <w:p w14:paraId="148C0CE3" w14:textId="77777777" w:rsidR="00794DE4" w:rsidRDefault="008750BB" w:rsidP="00794DE4">
      <w:pPr>
        <w:ind w:left="720"/>
      </w:pPr>
      <w:r>
        <w:t xml:space="preserve">Output: </w:t>
      </w:r>
      <w:r>
        <w:tab/>
      </w:r>
      <w:r w:rsidR="00794DE4">
        <w:t xml:space="preserve">Crime </w:t>
      </w:r>
      <w:r>
        <w:t>Heat Map</w:t>
      </w:r>
      <w:r w:rsidR="00794DE4">
        <w:t xml:space="preserve"> (overlay on google map),</w:t>
      </w:r>
    </w:p>
    <w:p w14:paraId="5BD72F70" w14:textId="77777777" w:rsidR="00794DE4" w:rsidRDefault="00794DE4" w:rsidP="00794DE4">
      <w:pPr>
        <w:ind w:left="720"/>
      </w:pPr>
      <w:r>
        <w:tab/>
      </w:r>
      <w:r>
        <w:tab/>
        <w:t>Job category Heat Map (overlay on google map) and,</w:t>
      </w:r>
    </w:p>
    <w:p w14:paraId="008294AF" w14:textId="77777777" w:rsidR="00B43417" w:rsidRDefault="008750BB" w:rsidP="00794DE4">
      <w:pPr>
        <w:ind w:left="1440" w:firstLine="720"/>
      </w:pPr>
      <w:r>
        <w:t>stats (</w:t>
      </w:r>
      <w:r w:rsidRPr="008750BB">
        <w:rPr>
          <w:noProof/>
        </w:rPr>
        <w:t>bu</w:t>
      </w:r>
      <w:r>
        <w:rPr>
          <w:noProof/>
        </w:rPr>
        <w:t>b</w:t>
      </w:r>
      <w:r w:rsidRPr="008750BB">
        <w:rPr>
          <w:noProof/>
        </w:rPr>
        <w:t>ble</w:t>
      </w:r>
      <w:r>
        <w:t xml:space="preserve"> diagram</w:t>
      </w:r>
      <w:r w:rsidR="00794DE4">
        <w:t>)</w:t>
      </w:r>
    </w:p>
    <w:p w14:paraId="78EBD43D" w14:textId="5EEE097A" w:rsidR="00B43417" w:rsidRDefault="00B43417"/>
    <w:p w14:paraId="6CEE85BA" w14:textId="158D2CCE" w:rsidR="00B43417" w:rsidRDefault="00B43417"/>
    <w:p w14:paraId="63FC949B" w14:textId="6BDDD9DE" w:rsidR="00B43417" w:rsidRDefault="00B43417"/>
    <w:p w14:paraId="38FC1881" w14:textId="3A44D445" w:rsidR="00B43417" w:rsidRDefault="00B43417"/>
    <w:p w14:paraId="7D9038E0" w14:textId="20E2D31A" w:rsidR="00B43417" w:rsidRDefault="00B43417"/>
    <w:p w14:paraId="38C94B50" w14:textId="1D5AFEC0" w:rsidR="00B43417" w:rsidRDefault="00B43417"/>
    <w:p w14:paraId="46EBD88D" w14:textId="60DF7A07" w:rsidR="00B43417" w:rsidRDefault="00B43417"/>
    <w:p w14:paraId="78595274" w14:textId="15BD2C45" w:rsidR="00B43417" w:rsidRDefault="00B43417"/>
    <w:p w14:paraId="134C5CE7" w14:textId="5CB6A466" w:rsidR="00B43417" w:rsidRDefault="00B43417"/>
    <w:p w14:paraId="23B9D527" w14:textId="41FF2D40" w:rsidR="00B43417" w:rsidRPr="00B303ED" w:rsidRDefault="00B43417" w:rsidP="00B303ED">
      <w:pPr>
        <w:jc w:val="right"/>
        <w:rPr>
          <w:b/>
          <w:bCs/>
        </w:rPr>
      </w:pPr>
      <w:r w:rsidRPr="00B303ED">
        <w:rPr>
          <w:b/>
          <w:bCs/>
        </w:rPr>
        <w:lastRenderedPageBreak/>
        <w:t xml:space="preserve">Data Analytics Proposal </w:t>
      </w:r>
      <w:r w:rsidR="00B303ED" w:rsidRPr="00B303ED">
        <w:rPr>
          <w:b/>
          <w:bCs/>
        </w:rPr>
        <w:t>Two</w:t>
      </w:r>
    </w:p>
    <w:p w14:paraId="2B3306B8" w14:textId="77777777" w:rsidR="00B43417" w:rsidRDefault="00B43417" w:rsidP="00B43417"/>
    <w:p w14:paraId="5F959A9B" w14:textId="77777777" w:rsidR="00B43417" w:rsidRDefault="00B43417" w:rsidP="00B43417">
      <w:r>
        <w:t>Question:</w:t>
      </w:r>
    </w:p>
    <w:p w14:paraId="09591D61" w14:textId="54765FC1" w:rsidR="00B43417" w:rsidRDefault="00B43417" w:rsidP="00B43417">
      <w:pPr>
        <w:ind w:left="720"/>
      </w:pPr>
      <w:r>
        <w:t xml:space="preserve">Is there a relationship between the </w:t>
      </w:r>
      <w:r>
        <w:rPr>
          <w:noProof/>
        </w:rPr>
        <w:t>j</w:t>
      </w:r>
      <w:r w:rsidRPr="008750BB">
        <w:rPr>
          <w:noProof/>
        </w:rPr>
        <w:t>ob</w:t>
      </w:r>
      <w:r>
        <w:t xml:space="preserve"> category and location in the </w:t>
      </w:r>
      <w:r w:rsidRPr="008750BB">
        <w:rPr>
          <w:noProof/>
        </w:rPr>
        <w:t>USA</w:t>
      </w:r>
      <w:r>
        <w:t>?</w:t>
      </w:r>
    </w:p>
    <w:p w14:paraId="3AC8C963" w14:textId="77777777" w:rsidR="00B43417" w:rsidRDefault="00B43417" w:rsidP="00B43417"/>
    <w:p w14:paraId="43E2A8D1" w14:textId="6A2F0301" w:rsidR="00B43417" w:rsidRDefault="00B43417" w:rsidP="00B43417">
      <w:r>
        <w:t>For example</w:t>
      </w:r>
      <w:r w:rsidR="00850466">
        <w:t>:</w:t>
      </w:r>
    </w:p>
    <w:p w14:paraId="09E44B8D" w14:textId="28932930" w:rsidR="00B43417" w:rsidRDefault="00B43417" w:rsidP="00B43417">
      <w:pPr>
        <w:ind w:left="720"/>
      </w:pPr>
      <w:r>
        <w:t xml:space="preserve">where should I live if I’m in construction? </w:t>
      </w:r>
    </w:p>
    <w:p w14:paraId="309FD887" w14:textId="0EE48753" w:rsidR="00850466" w:rsidRDefault="00850466" w:rsidP="00B43417">
      <w:pPr>
        <w:ind w:left="720"/>
      </w:pPr>
      <w:r>
        <w:t>I’m working in Hi-Tech where should I live?</w:t>
      </w:r>
    </w:p>
    <w:p w14:paraId="02006A1D" w14:textId="77777777" w:rsidR="00B43417" w:rsidRDefault="00B43417" w:rsidP="00B43417"/>
    <w:p w14:paraId="64F3932E" w14:textId="77777777" w:rsidR="00B43417" w:rsidRDefault="00B43417" w:rsidP="00B43417">
      <w:r>
        <w:t xml:space="preserve">Data </w:t>
      </w:r>
      <w:r w:rsidRPr="008750BB">
        <w:rPr>
          <w:noProof/>
        </w:rPr>
        <w:t>source</w:t>
      </w:r>
      <w:r>
        <w:t>:</w:t>
      </w:r>
    </w:p>
    <w:p w14:paraId="6F6231D7" w14:textId="2736D2CD" w:rsidR="00B43417" w:rsidRDefault="002A3955" w:rsidP="00B43417">
      <w:pPr>
        <w:ind w:left="720"/>
      </w:pPr>
      <w:r>
        <w:t>Indeed</w:t>
      </w:r>
      <w:r w:rsidR="00B43417">
        <w:t xml:space="preserve"> for Job </w:t>
      </w:r>
      <w:r>
        <w:t>opening and location</w:t>
      </w:r>
    </w:p>
    <w:p w14:paraId="2D5E7006" w14:textId="08A7CAC2" w:rsidR="00B43417" w:rsidRDefault="009A0162" w:rsidP="00B43417">
      <w:pPr>
        <w:ind w:left="720"/>
      </w:pPr>
      <w:hyperlink r:id="rId9" w:history="1">
        <w:r w:rsidR="002A3955" w:rsidRPr="0069303B">
          <w:rPr>
            <w:rStyle w:val="Hyperlink"/>
          </w:rPr>
          <w:t>http://opensource.indeedeng.io/api-documentation/</w:t>
        </w:r>
      </w:hyperlink>
    </w:p>
    <w:p w14:paraId="7EB8D9BE" w14:textId="77777777" w:rsidR="002A3955" w:rsidRDefault="002A3955" w:rsidP="00B43417">
      <w:pPr>
        <w:ind w:left="720"/>
      </w:pPr>
    </w:p>
    <w:p w14:paraId="1AFC5CEA" w14:textId="77777777" w:rsidR="00B43417" w:rsidRDefault="00B43417" w:rsidP="00B43417">
      <w:pPr>
        <w:ind w:left="720"/>
      </w:pPr>
      <w:r>
        <w:t>Crime data:</w:t>
      </w:r>
    </w:p>
    <w:p w14:paraId="5E854277" w14:textId="77777777" w:rsidR="00B43417" w:rsidRDefault="009A0162" w:rsidP="00B43417">
      <w:pPr>
        <w:ind w:left="720"/>
      </w:pPr>
      <w:hyperlink r:id="rId10" w:history="1">
        <w:r w:rsidR="00B43417" w:rsidRPr="0069303B">
          <w:rPr>
            <w:rStyle w:val="Hyperlink"/>
          </w:rPr>
          <w:t>https://catalog.data.gov/dataset?tags=crime</w:t>
        </w:r>
      </w:hyperlink>
    </w:p>
    <w:p w14:paraId="3953B7AE" w14:textId="77777777" w:rsidR="00B43417" w:rsidRDefault="00B43417" w:rsidP="00B43417"/>
    <w:p w14:paraId="5BBA6FFE" w14:textId="77777777" w:rsidR="00B43417" w:rsidRDefault="00B43417" w:rsidP="00B43417">
      <w:r>
        <w:t xml:space="preserve"> output</w:t>
      </w:r>
    </w:p>
    <w:p w14:paraId="1A673EB0" w14:textId="209AEE68" w:rsidR="00B43417" w:rsidRDefault="00B43417" w:rsidP="00B43417">
      <w:pPr>
        <w:ind w:left="720"/>
      </w:pPr>
      <w:r>
        <w:t xml:space="preserve">Input: </w:t>
      </w:r>
      <w:r>
        <w:tab/>
      </w:r>
      <w:r>
        <w:tab/>
        <w:t xml:space="preserve">Job </w:t>
      </w:r>
      <w:r w:rsidRPr="008750BB">
        <w:rPr>
          <w:noProof/>
        </w:rPr>
        <w:t>categ</w:t>
      </w:r>
      <w:r>
        <w:rPr>
          <w:noProof/>
        </w:rPr>
        <w:t>o</w:t>
      </w:r>
      <w:r w:rsidRPr="008750BB">
        <w:rPr>
          <w:noProof/>
        </w:rPr>
        <w:t>ry</w:t>
      </w:r>
      <w:r w:rsidR="00BA77C6">
        <w:rPr>
          <w:noProof/>
        </w:rPr>
        <w:t xml:space="preserve"> or </w:t>
      </w:r>
      <w:r w:rsidR="00BA77C6" w:rsidRPr="009A0162">
        <w:rPr>
          <w:noProof/>
        </w:rPr>
        <w:t>favorable</w:t>
      </w:r>
      <w:r w:rsidR="00BA77C6">
        <w:rPr>
          <w:noProof/>
        </w:rPr>
        <w:t xml:space="preserve"> place to live</w:t>
      </w:r>
    </w:p>
    <w:p w14:paraId="05DCB07F" w14:textId="3220E4BC" w:rsidR="00B43417" w:rsidRDefault="00B43417" w:rsidP="00B43417">
      <w:pPr>
        <w:ind w:left="720"/>
      </w:pPr>
      <w:r>
        <w:t xml:space="preserve">Output: </w:t>
      </w:r>
      <w:r>
        <w:tab/>
      </w:r>
      <w:r w:rsidR="008F6F0C">
        <w:t xml:space="preserve">Location </w:t>
      </w:r>
      <w:r>
        <w:t>Heat Map (overlay on google map),</w:t>
      </w:r>
    </w:p>
    <w:p w14:paraId="7E6BA158" w14:textId="58563442" w:rsidR="00B43417" w:rsidRDefault="00B43417" w:rsidP="00B43417">
      <w:pPr>
        <w:ind w:left="720"/>
      </w:pPr>
      <w:r>
        <w:tab/>
      </w:r>
      <w:r>
        <w:tab/>
        <w:t>Job category Heat Map (overlay on google map</w:t>
      </w:r>
      <w:r w:rsidRPr="009A0162">
        <w:rPr>
          <w:noProof/>
        </w:rPr>
        <w:t xml:space="preserve">) </w:t>
      </w:r>
      <w:r w:rsidR="008F6F0C" w:rsidRPr="009A0162">
        <w:rPr>
          <w:noProof/>
        </w:rPr>
        <w:t>.</w:t>
      </w:r>
    </w:p>
    <w:p w14:paraId="7E1FB97D" w14:textId="221BF7BC" w:rsidR="00B303ED" w:rsidRDefault="00B303ED" w:rsidP="00B43417">
      <w:pPr>
        <w:ind w:left="720"/>
      </w:pPr>
    </w:p>
    <w:p w14:paraId="25FB9C93" w14:textId="40B26C7F" w:rsidR="00B303ED" w:rsidRDefault="00B303ED" w:rsidP="00B43417">
      <w:pPr>
        <w:ind w:left="720"/>
      </w:pPr>
    </w:p>
    <w:p w14:paraId="17F92DB7" w14:textId="4D5B7655" w:rsidR="00B303ED" w:rsidRDefault="00B303ED" w:rsidP="00B43417">
      <w:pPr>
        <w:ind w:left="720"/>
      </w:pPr>
    </w:p>
    <w:p w14:paraId="48D78534" w14:textId="0F1DEC11" w:rsidR="00B303ED" w:rsidRDefault="00B303ED" w:rsidP="00B43417">
      <w:pPr>
        <w:ind w:left="720"/>
      </w:pPr>
    </w:p>
    <w:p w14:paraId="09F6094B" w14:textId="3ECF2FCE" w:rsidR="00B303ED" w:rsidRDefault="00B303ED" w:rsidP="00B43417">
      <w:pPr>
        <w:ind w:left="720"/>
      </w:pPr>
    </w:p>
    <w:p w14:paraId="2D69B619" w14:textId="4B7BA2C4" w:rsidR="00B303ED" w:rsidRDefault="00B303ED" w:rsidP="00B43417">
      <w:pPr>
        <w:ind w:left="720"/>
      </w:pPr>
    </w:p>
    <w:p w14:paraId="61201031" w14:textId="261A2396" w:rsidR="00B303ED" w:rsidRDefault="00B303ED" w:rsidP="00B43417">
      <w:pPr>
        <w:ind w:left="720"/>
      </w:pPr>
    </w:p>
    <w:p w14:paraId="53D3E7AA" w14:textId="036B4B1D" w:rsidR="00B303ED" w:rsidRDefault="00B303ED" w:rsidP="00B43417">
      <w:pPr>
        <w:ind w:left="720"/>
      </w:pPr>
    </w:p>
    <w:p w14:paraId="462D4FA8" w14:textId="5355BBBE" w:rsidR="00B303ED" w:rsidRDefault="00B303ED" w:rsidP="00B43417">
      <w:pPr>
        <w:ind w:left="720"/>
      </w:pPr>
    </w:p>
    <w:p w14:paraId="20ADA777" w14:textId="58C37150" w:rsidR="00C64A74" w:rsidRPr="00B303ED" w:rsidRDefault="00C64A74" w:rsidP="00C64A74">
      <w:pPr>
        <w:jc w:val="right"/>
        <w:rPr>
          <w:b/>
          <w:bCs/>
        </w:rPr>
      </w:pPr>
      <w:r w:rsidRPr="00B303ED">
        <w:rPr>
          <w:b/>
          <w:bCs/>
        </w:rPr>
        <w:lastRenderedPageBreak/>
        <w:t xml:space="preserve">Data Analytics Proposal </w:t>
      </w:r>
      <w:r>
        <w:rPr>
          <w:b/>
          <w:bCs/>
        </w:rPr>
        <w:t>Three</w:t>
      </w:r>
    </w:p>
    <w:p w14:paraId="40FE4970" w14:textId="77777777" w:rsidR="00C64A74" w:rsidRDefault="00C64A74" w:rsidP="00C64A74"/>
    <w:p w14:paraId="765412EB" w14:textId="77777777" w:rsidR="00C64A74" w:rsidRDefault="00C64A74" w:rsidP="00C64A74">
      <w:r>
        <w:t>Question:</w:t>
      </w:r>
    </w:p>
    <w:p w14:paraId="1266BB48" w14:textId="76943803" w:rsidR="00C64A74" w:rsidRDefault="00C64A74" w:rsidP="00C64A74">
      <w:pPr>
        <w:ind w:left="720"/>
      </w:pPr>
      <w:r>
        <w:t xml:space="preserve">Is there a relationship between </w:t>
      </w:r>
      <w:r w:rsidR="00E173E8">
        <w:rPr>
          <w:noProof/>
        </w:rPr>
        <w:t>o</w:t>
      </w:r>
      <w:r w:rsidR="00AC6F44">
        <w:t>besity</w:t>
      </w:r>
      <w:r>
        <w:t xml:space="preserve"> and </w:t>
      </w:r>
      <w:r w:rsidR="00E173E8">
        <w:t xml:space="preserve">the </w:t>
      </w:r>
      <w:r w:rsidR="00964D14" w:rsidRPr="00E173E8">
        <w:rPr>
          <w:noProof/>
        </w:rPr>
        <w:t>cost</w:t>
      </w:r>
      <w:r w:rsidR="00964D14">
        <w:t xml:space="preserve"> of living</w:t>
      </w:r>
      <w:r>
        <w:t xml:space="preserve"> in the </w:t>
      </w:r>
      <w:r w:rsidRPr="008750BB">
        <w:rPr>
          <w:noProof/>
        </w:rPr>
        <w:t>USA</w:t>
      </w:r>
      <w:r>
        <w:t>?</w:t>
      </w:r>
    </w:p>
    <w:p w14:paraId="0A2B8104" w14:textId="77777777" w:rsidR="00C64A74" w:rsidRDefault="00C64A74" w:rsidP="00C64A74"/>
    <w:p w14:paraId="42013159" w14:textId="77777777" w:rsidR="00C64A74" w:rsidRDefault="00C64A74" w:rsidP="00C64A74">
      <w:r>
        <w:t>For example:</w:t>
      </w:r>
    </w:p>
    <w:p w14:paraId="06A20154" w14:textId="0E81F518" w:rsidR="00C64A74" w:rsidRDefault="00964D14" w:rsidP="00C64A74">
      <w:r>
        <w:tab/>
      </w:r>
      <w:r w:rsidR="006E415B">
        <w:t xml:space="preserve">True or </w:t>
      </w:r>
      <w:r w:rsidR="00851ABC">
        <w:t>False</w:t>
      </w:r>
      <w:r w:rsidR="006E415B">
        <w:t>:</w:t>
      </w:r>
      <w:r w:rsidR="006E415B">
        <w:tab/>
      </w:r>
      <w:r w:rsidR="00851ABC" w:rsidRPr="00D90FA7">
        <w:rPr>
          <w:noProof/>
        </w:rPr>
        <w:t>Odds</w:t>
      </w:r>
      <w:r w:rsidR="006E415B">
        <w:t xml:space="preserve"> are that </w:t>
      </w:r>
      <w:r w:rsidR="00340552">
        <w:t xml:space="preserve">where </w:t>
      </w:r>
      <w:r w:rsidR="00851ABC">
        <w:t xml:space="preserve">the </w:t>
      </w:r>
      <w:r w:rsidR="00340552">
        <w:t xml:space="preserve">cost of living is </w:t>
      </w:r>
      <w:r w:rsidR="00340552" w:rsidRPr="00D90FA7">
        <w:rPr>
          <w:noProof/>
        </w:rPr>
        <w:t>low</w:t>
      </w:r>
      <w:r w:rsidR="00340552">
        <w:t xml:space="preserve"> the obesity population is hi</w:t>
      </w:r>
      <w:r w:rsidR="00851ABC">
        <w:t>gher</w:t>
      </w:r>
    </w:p>
    <w:p w14:paraId="10199589" w14:textId="77777777" w:rsidR="00C64A74" w:rsidRDefault="00C64A74" w:rsidP="00C64A74">
      <w:r>
        <w:t xml:space="preserve">Data </w:t>
      </w:r>
      <w:r w:rsidRPr="008750BB">
        <w:rPr>
          <w:noProof/>
        </w:rPr>
        <w:t>source</w:t>
      </w:r>
      <w:r>
        <w:t>:</w:t>
      </w:r>
    </w:p>
    <w:p w14:paraId="3DD1D117" w14:textId="44689E45" w:rsidR="00C64A74" w:rsidRDefault="00280ADC" w:rsidP="00C64A74">
      <w:pPr>
        <w:ind w:left="720"/>
      </w:pPr>
      <w:r>
        <w:t>Incom, cost of living and ob</w:t>
      </w:r>
      <w:r w:rsidR="008C4539">
        <w:t>esity</w:t>
      </w:r>
    </w:p>
    <w:p w14:paraId="354F30F4" w14:textId="77777777" w:rsidR="00C64A74" w:rsidRDefault="009A0162" w:rsidP="00C64A74">
      <w:pPr>
        <w:ind w:left="720"/>
      </w:pPr>
      <w:hyperlink r:id="rId11" w:history="1">
        <w:r w:rsidR="00C64A74" w:rsidRPr="0069303B">
          <w:rPr>
            <w:rStyle w:val="Hyperlink"/>
          </w:rPr>
          <w:t>https://catalog.data.gov/dataset?tags=crime</w:t>
        </w:r>
      </w:hyperlink>
    </w:p>
    <w:p w14:paraId="3A15D310" w14:textId="77777777" w:rsidR="00C64A74" w:rsidRDefault="00C64A74" w:rsidP="00C64A74"/>
    <w:p w14:paraId="724EDF28" w14:textId="77777777" w:rsidR="00C64A74" w:rsidRDefault="00C64A74" w:rsidP="00C64A74">
      <w:r>
        <w:t xml:space="preserve"> output</w:t>
      </w:r>
    </w:p>
    <w:p w14:paraId="56D3F345" w14:textId="253F8505" w:rsidR="00C64A74" w:rsidRDefault="00C64A74" w:rsidP="00C64A74">
      <w:pPr>
        <w:ind w:left="720"/>
      </w:pPr>
      <w:r>
        <w:t xml:space="preserve">Input: </w:t>
      </w:r>
      <w:r>
        <w:tab/>
      </w:r>
      <w:r>
        <w:tab/>
      </w:r>
      <w:r w:rsidR="008C4539">
        <w:t xml:space="preserve">income limits </w:t>
      </w:r>
    </w:p>
    <w:p w14:paraId="1C289415" w14:textId="77777777" w:rsidR="00C64A74" w:rsidRDefault="00C64A74" w:rsidP="00C64A74">
      <w:pPr>
        <w:ind w:left="720"/>
      </w:pPr>
      <w:r>
        <w:t xml:space="preserve">Output: </w:t>
      </w:r>
      <w:r>
        <w:tab/>
        <w:t>Location Heat Map (overlay on google map),</w:t>
      </w:r>
    </w:p>
    <w:p w14:paraId="5BC5A053" w14:textId="14445798" w:rsidR="00C64A74" w:rsidRDefault="00C64A74" w:rsidP="00C64A74">
      <w:pPr>
        <w:ind w:left="720"/>
      </w:pPr>
      <w:r>
        <w:tab/>
      </w:r>
      <w:r>
        <w:tab/>
      </w:r>
      <w:r w:rsidR="00BC332A">
        <w:t>Obesity</w:t>
      </w:r>
      <w:r>
        <w:t xml:space="preserve"> Heat Map (overlay on google map) .</w:t>
      </w:r>
    </w:p>
    <w:p w14:paraId="1B104E74" w14:textId="77777777" w:rsidR="00B303ED" w:rsidRDefault="00B303ED" w:rsidP="00B43417">
      <w:pPr>
        <w:ind w:left="720"/>
      </w:pPr>
    </w:p>
    <w:sectPr w:rsidR="00B303E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0366E1" w14:textId="77777777" w:rsidR="00D90FA7" w:rsidRDefault="00D90FA7" w:rsidP="00D90FA7">
      <w:pPr>
        <w:spacing w:after="0" w:line="240" w:lineRule="auto"/>
      </w:pPr>
      <w:r>
        <w:separator/>
      </w:r>
    </w:p>
  </w:endnote>
  <w:endnote w:type="continuationSeparator" w:id="0">
    <w:p w14:paraId="065A6B0B" w14:textId="77777777" w:rsidR="00D90FA7" w:rsidRDefault="00D90FA7" w:rsidP="00D90F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D622DE" w14:textId="77777777" w:rsidR="00D90FA7" w:rsidRDefault="00D90FA7" w:rsidP="00D90FA7">
      <w:pPr>
        <w:spacing w:after="0" w:line="240" w:lineRule="auto"/>
      </w:pPr>
      <w:r>
        <w:separator/>
      </w:r>
    </w:p>
  </w:footnote>
  <w:footnote w:type="continuationSeparator" w:id="0">
    <w:p w14:paraId="018DEAAC" w14:textId="77777777" w:rsidR="00D90FA7" w:rsidRDefault="00D90FA7" w:rsidP="00D90F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91C79C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20842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D34537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E2A6A2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112486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087CD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7EC20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BE6B9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C0A199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04C9D4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0tDA0MzcyNDI2NTJR0lEKTi0uzszPAykwqgUAHlsvMCwAAAA="/>
  </w:docVars>
  <w:rsids>
    <w:rsidRoot w:val="008750BB"/>
    <w:rsid w:val="001F01C6"/>
    <w:rsid w:val="00271F9E"/>
    <w:rsid w:val="00280ADC"/>
    <w:rsid w:val="002A3955"/>
    <w:rsid w:val="003013F4"/>
    <w:rsid w:val="00340552"/>
    <w:rsid w:val="003E2890"/>
    <w:rsid w:val="005D24AC"/>
    <w:rsid w:val="005F3C53"/>
    <w:rsid w:val="006E415B"/>
    <w:rsid w:val="007706BD"/>
    <w:rsid w:val="00794DE4"/>
    <w:rsid w:val="008260AA"/>
    <w:rsid w:val="00850466"/>
    <w:rsid w:val="00851ABC"/>
    <w:rsid w:val="008750BB"/>
    <w:rsid w:val="008C4539"/>
    <w:rsid w:val="008C4ADB"/>
    <w:rsid w:val="008F6F0C"/>
    <w:rsid w:val="009267CF"/>
    <w:rsid w:val="00964D14"/>
    <w:rsid w:val="009A0162"/>
    <w:rsid w:val="00AC6F44"/>
    <w:rsid w:val="00B303ED"/>
    <w:rsid w:val="00B43417"/>
    <w:rsid w:val="00B54F18"/>
    <w:rsid w:val="00BA77C6"/>
    <w:rsid w:val="00BC332A"/>
    <w:rsid w:val="00C64A74"/>
    <w:rsid w:val="00D90FA7"/>
    <w:rsid w:val="00E173E8"/>
    <w:rsid w:val="00E27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3264DE0"/>
  <w15:chartTrackingRefBased/>
  <w15:docId w15:val="{B716E938-9301-482F-9042-3F82FCCAC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0F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90F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0FA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0FA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0FA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90FA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90FA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90FA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90FA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750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50B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0F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0FA7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90FA7"/>
  </w:style>
  <w:style w:type="paragraph" w:styleId="BlockText">
    <w:name w:val="Block Text"/>
    <w:basedOn w:val="Normal"/>
    <w:uiPriority w:val="99"/>
    <w:semiHidden/>
    <w:unhideWhenUsed/>
    <w:rsid w:val="00D90FA7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D90F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90FA7"/>
  </w:style>
  <w:style w:type="paragraph" w:styleId="BodyText2">
    <w:name w:val="Body Text 2"/>
    <w:basedOn w:val="Normal"/>
    <w:link w:val="BodyText2Char"/>
    <w:uiPriority w:val="99"/>
    <w:semiHidden/>
    <w:unhideWhenUsed/>
    <w:rsid w:val="00D90FA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90FA7"/>
  </w:style>
  <w:style w:type="paragraph" w:styleId="BodyText3">
    <w:name w:val="Body Text 3"/>
    <w:basedOn w:val="Normal"/>
    <w:link w:val="BodyText3Char"/>
    <w:uiPriority w:val="99"/>
    <w:semiHidden/>
    <w:unhideWhenUsed/>
    <w:rsid w:val="00D90FA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90FA7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90FA7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90FA7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90FA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90FA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90FA7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90FA7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90FA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90FA7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90FA7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90FA7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90F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90FA7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90FA7"/>
  </w:style>
  <w:style w:type="paragraph" w:styleId="CommentText">
    <w:name w:val="annotation text"/>
    <w:basedOn w:val="Normal"/>
    <w:link w:val="CommentTextChar"/>
    <w:uiPriority w:val="99"/>
    <w:semiHidden/>
    <w:unhideWhenUsed/>
    <w:rsid w:val="00D90F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0F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0F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0FA7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90FA7"/>
  </w:style>
  <w:style w:type="character" w:customStyle="1" w:styleId="DateChar">
    <w:name w:val="Date Char"/>
    <w:basedOn w:val="DefaultParagraphFont"/>
    <w:link w:val="Date"/>
    <w:uiPriority w:val="99"/>
    <w:semiHidden/>
    <w:rsid w:val="00D90FA7"/>
  </w:style>
  <w:style w:type="paragraph" w:styleId="DocumentMap">
    <w:name w:val="Document Map"/>
    <w:basedOn w:val="Normal"/>
    <w:link w:val="DocumentMapChar"/>
    <w:uiPriority w:val="99"/>
    <w:semiHidden/>
    <w:unhideWhenUsed/>
    <w:rsid w:val="00D90FA7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90FA7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90FA7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90FA7"/>
  </w:style>
  <w:style w:type="paragraph" w:styleId="EndnoteText">
    <w:name w:val="endnote text"/>
    <w:basedOn w:val="Normal"/>
    <w:link w:val="EndnoteTextChar"/>
    <w:uiPriority w:val="99"/>
    <w:semiHidden/>
    <w:unhideWhenUsed/>
    <w:rsid w:val="00D90FA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90FA7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90FA7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90FA7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90F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0FA7"/>
  </w:style>
  <w:style w:type="paragraph" w:styleId="FootnoteText">
    <w:name w:val="footnote text"/>
    <w:basedOn w:val="Normal"/>
    <w:link w:val="FootnoteTextChar"/>
    <w:uiPriority w:val="99"/>
    <w:semiHidden/>
    <w:unhideWhenUsed/>
    <w:rsid w:val="00D90FA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90FA7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90F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0FA7"/>
  </w:style>
  <w:style w:type="character" w:customStyle="1" w:styleId="Heading1Char">
    <w:name w:val="Heading 1 Char"/>
    <w:basedOn w:val="DefaultParagraphFont"/>
    <w:link w:val="Heading1"/>
    <w:uiPriority w:val="9"/>
    <w:rsid w:val="00D90FA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90FA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90FA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90FA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90FA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90FA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90FA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90FA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90FA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D90FA7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90FA7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90FA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90FA7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90FA7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90FA7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90FA7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90FA7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90FA7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90FA7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90FA7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90FA7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90FA7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90FA7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0FA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0FA7"/>
    <w:rPr>
      <w:i/>
      <w:iCs/>
      <w:color w:val="4472C4" w:themeColor="accent1"/>
    </w:rPr>
  </w:style>
  <w:style w:type="paragraph" w:styleId="List">
    <w:name w:val="List"/>
    <w:basedOn w:val="Normal"/>
    <w:uiPriority w:val="99"/>
    <w:semiHidden/>
    <w:unhideWhenUsed/>
    <w:rsid w:val="00D90FA7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90FA7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90FA7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90FA7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90FA7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D90FA7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90FA7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90FA7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90FA7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90FA7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90FA7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90FA7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90FA7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90FA7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90FA7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D90FA7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90FA7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90FA7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90FA7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90FA7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D90FA7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D90FA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90FA7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90FA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90FA7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D90FA7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90FA7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90FA7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90FA7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90FA7"/>
  </w:style>
  <w:style w:type="paragraph" w:styleId="PlainText">
    <w:name w:val="Plain Text"/>
    <w:basedOn w:val="Normal"/>
    <w:link w:val="PlainTextChar"/>
    <w:uiPriority w:val="99"/>
    <w:semiHidden/>
    <w:unhideWhenUsed/>
    <w:rsid w:val="00D90FA7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90FA7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D90FA7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90FA7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90FA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90FA7"/>
  </w:style>
  <w:style w:type="paragraph" w:styleId="Signature">
    <w:name w:val="Signature"/>
    <w:basedOn w:val="Normal"/>
    <w:link w:val="SignatureChar"/>
    <w:uiPriority w:val="99"/>
    <w:semiHidden/>
    <w:unhideWhenUsed/>
    <w:rsid w:val="00D90FA7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90FA7"/>
  </w:style>
  <w:style w:type="paragraph" w:styleId="Subtitle">
    <w:name w:val="Subtitle"/>
    <w:basedOn w:val="Normal"/>
    <w:next w:val="Normal"/>
    <w:link w:val="SubtitleChar"/>
    <w:uiPriority w:val="11"/>
    <w:qFormat/>
    <w:rsid w:val="00D90FA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90FA7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90FA7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90FA7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D90FA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0F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D90FA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90FA7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90FA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90FA7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90FA7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90FA7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90FA7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90FA7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90FA7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90FA7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90FA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talog.data.gov/dataset?tags=crim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developers/app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atalog.data.gov/dataset?tags=crime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catalog.data.gov/dataset?tags=crim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opensource.indeedeng.io/api-document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264</Words>
  <Characters>1542</Characters>
  <Application>Microsoft Office Word</Application>
  <DocSecurity>0</DocSecurity>
  <Lines>96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dad Tavakkolian</dc:creator>
  <cp:keywords/>
  <dc:description/>
  <cp:lastModifiedBy>Mehrdad Tavakkolian</cp:lastModifiedBy>
  <cp:revision>30</cp:revision>
  <cp:lastPrinted>2019-03-04T19:07:00Z</cp:lastPrinted>
  <dcterms:created xsi:type="dcterms:W3CDTF">2019-03-04T18:36:00Z</dcterms:created>
  <dcterms:modified xsi:type="dcterms:W3CDTF">2019-03-04T19:07:00Z</dcterms:modified>
</cp:coreProperties>
</file>